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0.03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[0.04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04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-0.03,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39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39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[0.32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[0.38, 0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0.1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1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[1.12, 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1.08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[1.12, 2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1.09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 [1.11, 2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1.08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 [1.07, 1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1.07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8T06:45:52Z</dcterms:created>
  <dcterms:modified xsi:type="dcterms:W3CDTF">2023-03-28T06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